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419124" w14:textId="77777777" w:rsidR="00E578D7" w:rsidRPr="00E578D7" w:rsidRDefault="00E578D7" w:rsidP="00256838">
      <w:pPr>
        <w:ind w:left="720" w:hanging="360"/>
        <w:rPr>
          <w:sz w:val="10"/>
          <w:szCs w:val="10"/>
        </w:rPr>
      </w:pPr>
    </w:p>
    <w:p w14:paraId="7369EB2A" w14:textId="77777777" w:rsidR="004A452B" w:rsidRDefault="004A452B" w:rsidP="004A452B">
      <w:pPr>
        <w:pStyle w:val="ListParagraph"/>
        <w:spacing w:after="0" w:line="240" w:lineRule="auto"/>
        <w:ind w:left="360"/>
        <w:rPr>
          <w:b/>
          <w:bCs/>
        </w:rPr>
      </w:pPr>
    </w:p>
    <w:p w14:paraId="416FA956" w14:textId="77777777" w:rsidR="00256838" w:rsidRPr="0005132A" w:rsidRDefault="004A452B" w:rsidP="004A452B">
      <w:pPr>
        <w:pStyle w:val="ListParagraph"/>
        <w:numPr>
          <w:ilvl w:val="0"/>
          <w:numId w:val="1"/>
        </w:numPr>
        <w:spacing w:after="0" w:line="276" w:lineRule="auto"/>
      </w:pPr>
      <w:r w:rsidRPr="0005132A">
        <w:t>Opening and Welcome</w:t>
      </w:r>
      <w:r w:rsidR="00AE2B13" w:rsidRPr="0005132A">
        <w:t xml:space="preserve"> </w:t>
      </w:r>
    </w:p>
    <w:p w14:paraId="73C0247A" w14:textId="4A693148" w:rsidR="00096CE1" w:rsidRPr="0005132A" w:rsidRDefault="00BE08F4" w:rsidP="00531A38">
      <w:pPr>
        <w:pStyle w:val="ListParagraph"/>
        <w:numPr>
          <w:ilvl w:val="1"/>
          <w:numId w:val="1"/>
        </w:numPr>
        <w:spacing w:after="0" w:line="276" w:lineRule="auto"/>
      </w:pPr>
      <w:r w:rsidRPr="0005132A">
        <w:t>Present/</w:t>
      </w:r>
      <w:r w:rsidR="003D3429" w:rsidRPr="0005132A">
        <w:t xml:space="preserve">Regrets – Welcome </w:t>
      </w:r>
    </w:p>
    <w:p w14:paraId="2D444D2A" w14:textId="5DE8706F" w:rsidR="007E6066" w:rsidRPr="0005132A" w:rsidRDefault="00B40576" w:rsidP="00531A38">
      <w:pPr>
        <w:pStyle w:val="ListParagraph"/>
        <w:numPr>
          <w:ilvl w:val="1"/>
          <w:numId w:val="1"/>
        </w:numPr>
        <w:spacing w:after="0" w:line="276" w:lineRule="auto"/>
      </w:pPr>
      <w:r w:rsidRPr="0005132A">
        <w:t>Approv</w:t>
      </w:r>
      <w:r w:rsidR="0005132A">
        <w:t xml:space="preserve">al of the </w:t>
      </w:r>
      <w:r w:rsidR="007E6066" w:rsidRPr="0005132A">
        <w:t>Agenda</w:t>
      </w:r>
    </w:p>
    <w:p w14:paraId="306D143E" w14:textId="644E7D6A" w:rsidR="00256838" w:rsidRPr="0005132A" w:rsidRDefault="00E948B4" w:rsidP="001118D0">
      <w:pPr>
        <w:pStyle w:val="NormalWeb"/>
        <w:shd w:val="clear" w:color="auto" w:fill="FFFFFF"/>
        <w:spacing w:before="0" w:beforeAutospacing="0" w:after="0" w:afterAutospacing="0"/>
        <w:ind w:firstLine="360"/>
      </w:pPr>
      <w:r w:rsidRPr="0005132A">
        <w:rPr>
          <w:rFonts w:asciiTheme="minorHAnsi" w:hAnsiTheme="minorHAnsi" w:cstheme="minorHAnsi"/>
          <w:color w:val="242424"/>
          <w:sz w:val="22"/>
          <w:szCs w:val="22"/>
        </w:rPr>
        <w:t xml:space="preserve"> </w:t>
      </w:r>
    </w:p>
    <w:p w14:paraId="63AE546E" w14:textId="77777777" w:rsidR="00256838" w:rsidRPr="0005132A" w:rsidRDefault="004A452B" w:rsidP="004A452B">
      <w:pPr>
        <w:pStyle w:val="ListParagraph"/>
        <w:numPr>
          <w:ilvl w:val="0"/>
          <w:numId w:val="1"/>
        </w:numPr>
        <w:spacing w:after="0" w:line="276" w:lineRule="auto"/>
      </w:pPr>
      <w:r w:rsidRPr="0005132A">
        <w:t>Minutes of the Last Meeting</w:t>
      </w:r>
    </w:p>
    <w:p w14:paraId="1FE1450F" w14:textId="1AB2C618" w:rsidR="001118D0" w:rsidRPr="0005132A" w:rsidRDefault="00F5383A" w:rsidP="001118D0">
      <w:pPr>
        <w:pStyle w:val="ListParagraph"/>
        <w:numPr>
          <w:ilvl w:val="1"/>
          <w:numId w:val="1"/>
        </w:numPr>
        <w:spacing w:after="0" w:line="276" w:lineRule="auto"/>
      </w:pPr>
      <w:r>
        <w:t>01-15-2026</w:t>
      </w:r>
    </w:p>
    <w:p w14:paraId="760A1FF9" w14:textId="77777777" w:rsidR="00256838" w:rsidRPr="0005132A" w:rsidRDefault="00256838" w:rsidP="004A452B">
      <w:pPr>
        <w:pStyle w:val="ListParagraph"/>
        <w:spacing w:after="0" w:line="276" w:lineRule="auto"/>
      </w:pPr>
    </w:p>
    <w:p w14:paraId="7D79977A" w14:textId="77777777" w:rsidR="00D442FC" w:rsidRPr="0005132A" w:rsidRDefault="004A452B" w:rsidP="004A452B">
      <w:pPr>
        <w:pStyle w:val="ListParagraph"/>
        <w:numPr>
          <w:ilvl w:val="0"/>
          <w:numId w:val="1"/>
        </w:numPr>
        <w:spacing w:after="0" w:line="276" w:lineRule="auto"/>
      </w:pPr>
      <w:r w:rsidRPr="0005132A">
        <w:t>Business Arising from the Minutes</w:t>
      </w:r>
    </w:p>
    <w:p w14:paraId="3CB5259F" w14:textId="127846ED" w:rsidR="003366B9" w:rsidRDefault="00F80F04" w:rsidP="00632BB9">
      <w:pPr>
        <w:pStyle w:val="ListParagraph"/>
        <w:numPr>
          <w:ilvl w:val="1"/>
          <w:numId w:val="1"/>
        </w:numPr>
        <w:spacing w:after="0" w:line="276" w:lineRule="auto"/>
      </w:pPr>
      <w:r w:rsidRPr="0005132A">
        <w:t xml:space="preserve"> </w:t>
      </w:r>
      <w:r w:rsidR="00F5383A">
        <w:t>Commercial Tax Incentive</w:t>
      </w:r>
    </w:p>
    <w:p w14:paraId="034E88A8" w14:textId="6C36EEE9" w:rsidR="00F5383A" w:rsidRDefault="00F5383A" w:rsidP="00632BB9">
      <w:pPr>
        <w:pStyle w:val="ListParagraph"/>
        <w:numPr>
          <w:ilvl w:val="1"/>
          <w:numId w:val="1"/>
        </w:numPr>
        <w:spacing w:after="0" w:line="276" w:lineRule="auto"/>
      </w:pPr>
      <w:r>
        <w:t>Wreaths/Downtown decorating</w:t>
      </w:r>
    </w:p>
    <w:p w14:paraId="22527868" w14:textId="0287A463" w:rsidR="00F5383A" w:rsidRDefault="00F5383A" w:rsidP="00632BB9">
      <w:pPr>
        <w:pStyle w:val="ListParagraph"/>
        <w:numPr>
          <w:ilvl w:val="1"/>
          <w:numId w:val="1"/>
        </w:numPr>
        <w:spacing w:after="0" w:line="276" w:lineRule="auto"/>
      </w:pPr>
      <w:r>
        <w:t xml:space="preserve">Budget </w:t>
      </w:r>
    </w:p>
    <w:p w14:paraId="06954EE7" w14:textId="05D216EF" w:rsidR="00F5383A" w:rsidRPr="0005132A" w:rsidRDefault="00F5383A" w:rsidP="00632BB9">
      <w:pPr>
        <w:pStyle w:val="ListParagraph"/>
        <w:numPr>
          <w:ilvl w:val="1"/>
          <w:numId w:val="1"/>
        </w:numPr>
        <w:spacing w:after="0" w:line="276" w:lineRule="auto"/>
      </w:pPr>
      <w:r>
        <w:t>Amalgamation Meeting- March 5</w:t>
      </w:r>
      <w:r w:rsidRPr="00F5383A">
        <w:rPr>
          <w:vertAlign w:val="superscript"/>
        </w:rPr>
        <w:t>th</w:t>
      </w:r>
      <w:r>
        <w:t>, 2026</w:t>
      </w:r>
    </w:p>
    <w:p w14:paraId="6388CCC9" w14:textId="77777777" w:rsidR="003D3429" w:rsidRPr="0005132A" w:rsidRDefault="003D3429" w:rsidP="003F19FD">
      <w:pPr>
        <w:spacing w:after="0" w:line="276" w:lineRule="auto"/>
        <w:ind w:left="360"/>
      </w:pPr>
    </w:p>
    <w:p w14:paraId="122517A2" w14:textId="77777777" w:rsidR="00F40946" w:rsidRPr="0005132A" w:rsidRDefault="00AE5B9F" w:rsidP="00AE5B9F">
      <w:pPr>
        <w:pStyle w:val="ListParagraph"/>
        <w:numPr>
          <w:ilvl w:val="0"/>
          <w:numId w:val="1"/>
        </w:numPr>
        <w:spacing w:after="0" w:line="276" w:lineRule="auto"/>
      </w:pPr>
      <w:r w:rsidRPr="0005132A">
        <w:t>N</w:t>
      </w:r>
      <w:r w:rsidR="004A452B" w:rsidRPr="0005132A">
        <w:t>ew Business</w:t>
      </w:r>
      <w:r w:rsidR="00F40946" w:rsidRPr="0005132A">
        <w:t xml:space="preserve"> </w:t>
      </w:r>
    </w:p>
    <w:p w14:paraId="41A9A790" w14:textId="5D8A4FCC" w:rsidR="00BD6EAB" w:rsidRPr="0005132A" w:rsidRDefault="00BD6EAB" w:rsidP="00C60661">
      <w:pPr>
        <w:spacing w:after="0" w:line="276" w:lineRule="auto"/>
        <w:ind w:left="360"/>
      </w:pPr>
      <w:proofErr w:type="gramStart"/>
      <w:r w:rsidRPr="0005132A">
        <w:t>4.</w:t>
      </w:r>
      <w:r w:rsidR="00B40576" w:rsidRPr="0005132A">
        <w:t>1</w:t>
      </w:r>
      <w:r w:rsidRPr="0005132A">
        <w:t xml:space="preserve"> </w:t>
      </w:r>
      <w:r w:rsidR="00F5383A">
        <w:t>.</w:t>
      </w:r>
      <w:proofErr w:type="gramEnd"/>
      <w:r w:rsidR="00F5383A">
        <w:t xml:space="preserve"> Action Plan for 2026-2027</w:t>
      </w:r>
    </w:p>
    <w:p w14:paraId="53D92846" w14:textId="3D74F41B" w:rsidR="0005132A" w:rsidRPr="0005132A" w:rsidRDefault="0005132A" w:rsidP="00C60661">
      <w:pPr>
        <w:spacing w:after="0" w:line="276" w:lineRule="auto"/>
        <w:ind w:left="360"/>
      </w:pPr>
      <w:r w:rsidRPr="0005132A">
        <w:t xml:space="preserve">4.2 </w:t>
      </w:r>
    </w:p>
    <w:p w14:paraId="6B9D4A4B" w14:textId="448A8F15" w:rsidR="0005132A" w:rsidRDefault="0005132A" w:rsidP="006C0257">
      <w:pPr>
        <w:spacing w:after="0" w:line="276" w:lineRule="auto"/>
        <w:ind w:left="360"/>
      </w:pPr>
      <w:r w:rsidRPr="0005132A">
        <w:t xml:space="preserve">4.3 </w:t>
      </w:r>
    </w:p>
    <w:p w14:paraId="65F16C5F" w14:textId="129FF8D7" w:rsidR="00274B4C" w:rsidRPr="0005132A" w:rsidRDefault="00274B4C" w:rsidP="00C60661">
      <w:pPr>
        <w:spacing w:after="0" w:line="276" w:lineRule="auto"/>
        <w:ind w:left="360"/>
      </w:pPr>
      <w:r>
        <w:t>4.</w:t>
      </w:r>
      <w:r w:rsidR="006C0257">
        <w:t>4</w:t>
      </w:r>
      <w:r w:rsidRPr="0005132A">
        <w:t xml:space="preserve"> </w:t>
      </w:r>
    </w:p>
    <w:p w14:paraId="7ABDFAF5" w14:textId="77777777" w:rsidR="00C60661" w:rsidRPr="0005132A" w:rsidRDefault="00C60661" w:rsidP="00C60661">
      <w:pPr>
        <w:spacing w:after="0" w:line="276" w:lineRule="auto"/>
        <w:ind w:left="360"/>
      </w:pPr>
    </w:p>
    <w:p w14:paraId="65518036" w14:textId="4F9F0382" w:rsidR="00256838" w:rsidRPr="0005132A" w:rsidRDefault="004A452B" w:rsidP="004A452B">
      <w:pPr>
        <w:pStyle w:val="ListParagraph"/>
        <w:numPr>
          <w:ilvl w:val="0"/>
          <w:numId w:val="1"/>
        </w:numPr>
        <w:spacing w:after="0" w:line="276" w:lineRule="auto"/>
      </w:pPr>
      <w:r w:rsidRPr="0005132A">
        <w:t xml:space="preserve">Member </w:t>
      </w:r>
      <w:r w:rsidR="00F5383A" w:rsidRPr="0005132A">
        <w:t>Reports -</w:t>
      </w:r>
      <w:r w:rsidR="00F504DF" w:rsidRPr="0005132A">
        <w:t xml:space="preserve"> All</w:t>
      </w:r>
    </w:p>
    <w:p w14:paraId="02B09786" w14:textId="77777777" w:rsidR="00256838" w:rsidRPr="0005132A" w:rsidRDefault="00256838" w:rsidP="004A452B">
      <w:pPr>
        <w:pStyle w:val="ListParagraph"/>
        <w:spacing w:after="0" w:line="276" w:lineRule="auto"/>
        <w:ind w:left="1440"/>
      </w:pPr>
    </w:p>
    <w:p w14:paraId="4BB1A57A" w14:textId="5DF220C5" w:rsidR="00A20F75" w:rsidRDefault="004A452B" w:rsidP="00AE2B13">
      <w:pPr>
        <w:pStyle w:val="ListParagraph"/>
        <w:numPr>
          <w:ilvl w:val="0"/>
          <w:numId w:val="1"/>
        </w:numPr>
        <w:spacing w:after="0" w:line="276" w:lineRule="auto"/>
      </w:pPr>
      <w:r w:rsidRPr="0005132A">
        <w:t>Dates to Remember</w:t>
      </w:r>
      <w:r w:rsidR="00000EC6" w:rsidRPr="0005132A">
        <w:t xml:space="preserve"> </w:t>
      </w:r>
    </w:p>
    <w:p w14:paraId="3AEB3E3C" w14:textId="77777777" w:rsidR="0005132A" w:rsidRPr="0005132A" w:rsidRDefault="0005132A" w:rsidP="0005132A">
      <w:pPr>
        <w:spacing w:after="0" w:line="276" w:lineRule="auto"/>
      </w:pPr>
    </w:p>
    <w:p w14:paraId="79262331" w14:textId="76A6139F" w:rsidR="00AE2B13" w:rsidRPr="0005132A" w:rsidRDefault="004A452B" w:rsidP="00AE2B13">
      <w:pPr>
        <w:pStyle w:val="ListParagraph"/>
        <w:numPr>
          <w:ilvl w:val="0"/>
          <w:numId w:val="1"/>
        </w:numPr>
        <w:spacing w:after="0" w:line="276" w:lineRule="auto"/>
      </w:pPr>
      <w:r w:rsidRPr="0005132A">
        <w:t>Next Meeting</w:t>
      </w:r>
      <w:r w:rsidR="00582FB2" w:rsidRPr="0005132A">
        <w:t xml:space="preserve"> </w:t>
      </w:r>
      <w:r w:rsidR="00B40576" w:rsidRPr="0005132A">
        <w:t xml:space="preserve">– </w:t>
      </w:r>
    </w:p>
    <w:p w14:paraId="472118E5" w14:textId="77777777" w:rsidR="00256838" w:rsidRPr="0005132A" w:rsidRDefault="00256838" w:rsidP="004A452B">
      <w:pPr>
        <w:pStyle w:val="ListParagraph"/>
        <w:spacing w:after="0" w:line="276" w:lineRule="auto"/>
      </w:pPr>
    </w:p>
    <w:p w14:paraId="5BC4DA0A" w14:textId="77777777" w:rsidR="00FC3256" w:rsidRPr="0005132A" w:rsidRDefault="004A452B" w:rsidP="004A452B">
      <w:pPr>
        <w:pStyle w:val="ListParagraph"/>
        <w:numPr>
          <w:ilvl w:val="0"/>
          <w:numId w:val="1"/>
        </w:numPr>
        <w:spacing w:after="0" w:line="276" w:lineRule="auto"/>
      </w:pPr>
      <w:r w:rsidRPr="0005132A">
        <w:t>Adjournment</w:t>
      </w:r>
      <w:r w:rsidR="00AF073B" w:rsidRPr="0005132A">
        <w:t xml:space="preserve"> </w:t>
      </w:r>
    </w:p>
    <w:p w14:paraId="247AA986" w14:textId="77777777" w:rsidR="008B6D72" w:rsidRPr="008B6D72" w:rsidRDefault="008B6D72" w:rsidP="008B6D72"/>
    <w:p w14:paraId="22E3ADF9" w14:textId="77777777" w:rsidR="008B6D72" w:rsidRPr="008B6D72" w:rsidRDefault="008B6D72" w:rsidP="008B6D72"/>
    <w:p w14:paraId="1673025D" w14:textId="77777777" w:rsidR="008B6D72" w:rsidRPr="008B6D72" w:rsidRDefault="008B6D72" w:rsidP="008B6D72"/>
    <w:p w14:paraId="6E46CA50" w14:textId="77777777" w:rsidR="008B6D72" w:rsidRPr="008B6D72" w:rsidRDefault="008B6D72" w:rsidP="008B6D72"/>
    <w:p w14:paraId="33F18D99" w14:textId="77777777" w:rsidR="008B6D72" w:rsidRPr="008B6D72" w:rsidRDefault="008B6D72" w:rsidP="008B6D72"/>
    <w:p w14:paraId="13EEC8DF" w14:textId="77777777" w:rsidR="008B6D72" w:rsidRPr="008B6D72" w:rsidRDefault="008B6D72" w:rsidP="008B6D72"/>
    <w:p w14:paraId="7C82CF0D" w14:textId="77777777" w:rsidR="008B6D72" w:rsidRPr="008B6D72" w:rsidRDefault="008B6D72" w:rsidP="008B6D72"/>
    <w:p w14:paraId="6E0EE70C" w14:textId="77777777" w:rsidR="008B6D72" w:rsidRPr="008B6D72" w:rsidRDefault="008B6D72" w:rsidP="008B6D72"/>
    <w:sectPr w:rsidR="008B6D72" w:rsidRPr="008B6D72" w:rsidSect="00E578D7">
      <w:headerReference w:type="default" r:id="rId7"/>
      <w:footerReference w:type="default" r:id="rId8"/>
      <w:pgSz w:w="12240" w:h="15840"/>
      <w:pgMar w:top="126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9ADD76" w14:textId="77777777" w:rsidR="00F66759" w:rsidRDefault="00F66759" w:rsidP="00256838">
      <w:pPr>
        <w:spacing w:after="0" w:line="240" w:lineRule="auto"/>
      </w:pPr>
      <w:r>
        <w:separator/>
      </w:r>
    </w:p>
  </w:endnote>
  <w:endnote w:type="continuationSeparator" w:id="0">
    <w:p w14:paraId="46B92A41" w14:textId="77777777" w:rsidR="00F66759" w:rsidRDefault="00F66759" w:rsidP="00256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ADDDD" w14:textId="1EA1110D" w:rsidR="00C36307" w:rsidRPr="00E578D7" w:rsidRDefault="00C36307" w:rsidP="008B6D72">
    <w:pPr>
      <w:pStyle w:val="Footer"/>
      <w:ind w:left="3960" w:firstLine="4680"/>
      <w:rPr>
        <w:b/>
        <w:b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9F53E9" w14:textId="77777777" w:rsidR="00F66759" w:rsidRDefault="00F66759" w:rsidP="00256838">
      <w:pPr>
        <w:spacing w:after="0" w:line="240" w:lineRule="auto"/>
      </w:pPr>
      <w:r>
        <w:separator/>
      </w:r>
    </w:p>
  </w:footnote>
  <w:footnote w:type="continuationSeparator" w:id="0">
    <w:p w14:paraId="06DD2928" w14:textId="77777777" w:rsidR="00F66759" w:rsidRDefault="00F66759" w:rsidP="002568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C9D70" w14:textId="77777777" w:rsidR="004C449F" w:rsidRPr="004C449F" w:rsidRDefault="00800E0A" w:rsidP="00256838">
    <w:pPr>
      <w:pStyle w:val="Header"/>
      <w:pBdr>
        <w:bottom w:val="single" w:sz="4" w:space="1" w:color="auto"/>
      </w:pBdr>
      <w:jc w:val="right"/>
    </w:pPr>
    <w:r>
      <w:rPr>
        <w:b/>
        <w:smallCaps/>
        <w:noProof/>
        <w:spacing w:val="20"/>
        <w:sz w:val="28"/>
        <w:szCs w:val="24"/>
      </w:rPr>
      <w:drawing>
        <wp:anchor distT="0" distB="0" distL="114300" distR="114300" simplePos="0" relativeHeight="251657216" behindDoc="0" locked="0" layoutInCell="1" allowOverlap="1" wp14:anchorId="258CD60D" wp14:editId="26FC87A4">
          <wp:simplePos x="0" y="0"/>
          <wp:positionH relativeFrom="margin">
            <wp:posOffset>1</wp:posOffset>
          </wp:positionH>
          <wp:positionV relativeFrom="paragraph">
            <wp:posOffset>135468</wp:posOffset>
          </wp:positionV>
          <wp:extent cx="1524000" cy="548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329" cy="5524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C449F" w:rsidRPr="004C449F">
      <w:t>Town of Stewiacke</w:t>
    </w:r>
  </w:p>
  <w:p w14:paraId="42EADACA" w14:textId="357BAAA6" w:rsidR="00256838" w:rsidRPr="00256838" w:rsidRDefault="001118D0" w:rsidP="00256838">
    <w:pPr>
      <w:pStyle w:val="Header"/>
      <w:pBdr>
        <w:bottom w:val="single" w:sz="4" w:space="1" w:color="auto"/>
      </w:pBdr>
      <w:jc w:val="right"/>
      <w:rPr>
        <w:b/>
        <w:smallCaps/>
        <w:spacing w:val="20"/>
        <w:sz w:val="28"/>
        <w:szCs w:val="24"/>
      </w:rPr>
    </w:pPr>
    <w:r>
      <w:rPr>
        <w:b/>
        <w:smallCaps/>
        <w:spacing w:val="20"/>
        <w:sz w:val="28"/>
        <w:szCs w:val="24"/>
      </w:rPr>
      <w:t>Business Committee</w:t>
    </w:r>
    <w:r w:rsidR="004A452B">
      <w:rPr>
        <w:b/>
        <w:smallCaps/>
        <w:spacing w:val="20"/>
        <w:sz w:val="28"/>
        <w:szCs w:val="24"/>
      </w:rPr>
      <w:t xml:space="preserve"> </w:t>
    </w:r>
    <w:r w:rsidR="00EC4443">
      <w:rPr>
        <w:b/>
        <w:smallCaps/>
        <w:spacing w:val="20"/>
        <w:sz w:val="28"/>
        <w:szCs w:val="24"/>
      </w:rPr>
      <w:t xml:space="preserve">Meeting </w:t>
    </w:r>
    <w:r w:rsidR="00645D9A">
      <w:rPr>
        <w:b/>
        <w:smallCaps/>
        <w:spacing w:val="20"/>
        <w:sz w:val="28"/>
        <w:szCs w:val="24"/>
      </w:rPr>
      <w:t>–</w:t>
    </w:r>
    <w:r w:rsidR="00EC4443">
      <w:rPr>
        <w:b/>
        <w:smallCaps/>
        <w:spacing w:val="20"/>
        <w:sz w:val="28"/>
        <w:szCs w:val="24"/>
      </w:rPr>
      <w:t xml:space="preserve"> </w:t>
    </w:r>
    <w:r w:rsidR="00256838" w:rsidRPr="007D4532">
      <w:rPr>
        <w:b/>
        <w:smallCaps/>
        <w:color w:val="4472C4" w:themeColor="accent1"/>
        <w:spacing w:val="20"/>
        <w:sz w:val="28"/>
        <w:szCs w:val="24"/>
      </w:rPr>
      <w:t>Agenda</w:t>
    </w:r>
  </w:p>
  <w:p w14:paraId="46D854AB" w14:textId="2F424BE1" w:rsidR="00256838" w:rsidRDefault="00F5383A" w:rsidP="00256838">
    <w:pPr>
      <w:pStyle w:val="Header"/>
      <w:pBdr>
        <w:bottom w:val="single" w:sz="4" w:space="1" w:color="auto"/>
      </w:pBdr>
      <w:jc w:val="right"/>
      <w:rPr>
        <w:b/>
        <w:bCs/>
      </w:rPr>
    </w:pPr>
    <w:r>
      <w:rPr>
        <w:b/>
        <w:bCs/>
      </w:rPr>
      <w:t>February 26th</w:t>
    </w:r>
    <w:r w:rsidR="00C936ED">
      <w:rPr>
        <w:b/>
        <w:bCs/>
      </w:rPr>
      <w:t>,</w:t>
    </w:r>
    <w:r w:rsidR="00DD1161">
      <w:rPr>
        <w:b/>
        <w:bCs/>
      </w:rPr>
      <w:t xml:space="preserve"> 202</w:t>
    </w:r>
    <w:r w:rsidR="006C0257">
      <w:rPr>
        <w:b/>
        <w:bCs/>
      </w:rPr>
      <w:t>6</w:t>
    </w:r>
    <w:r w:rsidR="00DD1161">
      <w:rPr>
        <w:b/>
        <w:bCs/>
      </w:rPr>
      <w:t xml:space="preserve"> </w:t>
    </w:r>
    <w:r w:rsidR="00256838" w:rsidRPr="00256838">
      <w:rPr>
        <w:b/>
        <w:bCs/>
      </w:rPr>
      <w:t xml:space="preserve">@ </w:t>
    </w:r>
    <w:r w:rsidR="004A452B">
      <w:rPr>
        <w:b/>
        <w:bCs/>
      </w:rPr>
      <w:t>9</w:t>
    </w:r>
    <w:r w:rsidR="00256838" w:rsidRPr="00256838">
      <w:rPr>
        <w:b/>
        <w:bCs/>
      </w:rPr>
      <w:t xml:space="preserve">:00 </w:t>
    </w:r>
    <w:r w:rsidR="004A452B">
      <w:rPr>
        <w:b/>
        <w:bCs/>
      </w:rPr>
      <w:t>a</w:t>
    </w:r>
    <w:r w:rsidR="00256838" w:rsidRPr="00256838">
      <w:rPr>
        <w:b/>
        <w:bCs/>
      </w:rPr>
      <w:t>m</w:t>
    </w:r>
  </w:p>
  <w:p w14:paraId="7435036D" w14:textId="77777777" w:rsidR="009674B9" w:rsidRPr="00256838" w:rsidRDefault="009674B9" w:rsidP="009674B9">
    <w:pPr>
      <w:pStyle w:val="Header"/>
      <w:pBdr>
        <w:bottom w:val="single" w:sz="4" w:space="1" w:color="auto"/>
      </w:pBdr>
      <w:jc w:val="right"/>
      <w:rPr>
        <w:b/>
        <w:bCs/>
      </w:rPr>
    </w:pPr>
    <w:r>
      <w:rPr>
        <w:b/>
        <w:bCs/>
      </w:rPr>
      <w:t>In Person or</w:t>
    </w:r>
    <w:r w:rsidR="00781F89">
      <w:rPr>
        <w:b/>
        <w:bCs/>
      </w:rPr>
      <w:t xml:space="preserve"> via Zoom</w:t>
    </w:r>
  </w:p>
  <w:p w14:paraId="30D16E99" w14:textId="3C5869A8" w:rsidR="00256838" w:rsidRPr="00AA2F02" w:rsidRDefault="00781F89" w:rsidP="00781F89">
    <w:pPr>
      <w:pStyle w:val="Header"/>
      <w:pBdr>
        <w:bottom w:val="single" w:sz="4" w:space="1" w:color="auto"/>
      </w:pBdr>
      <w:tabs>
        <w:tab w:val="left" w:pos="798"/>
      </w:tabs>
      <w:rPr>
        <w:b/>
      </w:rPr>
    </w:pPr>
    <w:r>
      <w:tab/>
    </w:r>
    <w:r w:rsidR="00CC65D2">
      <w:t xml:space="preserve">Before we begin our meeting, we would like to acknowledge that Stewiacke is in </w:t>
    </w:r>
    <w:proofErr w:type="spellStart"/>
    <w:r w:rsidR="00CC65D2">
      <w:t>Mi’kma’ki</w:t>
    </w:r>
    <w:proofErr w:type="spellEnd"/>
    <w:r w:rsidR="00CC65D2">
      <w:t>, the ancestral and unceded territory of the Mi’kmaq people.</w:t>
    </w:r>
    <w:r w:rsidRPr="00AA2F02">
      <w:rPr>
        <w:b/>
      </w:rPr>
      <w:tab/>
    </w:r>
    <w:r w:rsidRPr="00AA2F02"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1312EC"/>
    <w:multiLevelType w:val="hybridMultilevel"/>
    <w:tmpl w:val="3C0CF46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4B4320"/>
    <w:multiLevelType w:val="hybridMultilevel"/>
    <w:tmpl w:val="F75C4C68"/>
    <w:lvl w:ilvl="0" w:tplc="C80AB76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E43FE"/>
    <w:multiLevelType w:val="hybridMultilevel"/>
    <w:tmpl w:val="5DD885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77047BF"/>
    <w:multiLevelType w:val="multilevel"/>
    <w:tmpl w:val="70000D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B802B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263658C"/>
    <w:multiLevelType w:val="hybridMultilevel"/>
    <w:tmpl w:val="DEA61B7C"/>
    <w:lvl w:ilvl="0" w:tplc="C80AB76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763FB3"/>
    <w:multiLevelType w:val="hybridMultilevel"/>
    <w:tmpl w:val="022CADA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C470B62"/>
    <w:multiLevelType w:val="hybridMultilevel"/>
    <w:tmpl w:val="AE7C668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17488103">
    <w:abstractNumId w:val="4"/>
  </w:num>
  <w:num w:numId="2" w16cid:durableId="583732135">
    <w:abstractNumId w:val="5"/>
  </w:num>
  <w:num w:numId="3" w16cid:durableId="719474369">
    <w:abstractNumId w:val="1"/>
  </w:num>
  <w:num w:numId="4" w16cid:durableId="1072461184">
    <w:abstractNumId w:val="2"/>
  </w:num>
  <w:num w:numId="5" w16cid:durableId="620039703">
    <w:abstractNumId w:val="6"/>
  </w:num>
  <w:num w:numId="6" w16cid:durableId="449008702">
    <w:abstractNumId w:val="0"/>
  </w:num>
  <w:num w:numId="7" w16cid:durableId="1472987784">
    <w:abstractNumId w:val="7"/>
  </w:num>
  <w:num w:numId="8" w16cid:durableId="6462072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zcxNDQzszQzMTdR0lEKTi0uzszPAykwNawFAE+CdO4tAAAA"/>
  </w:docVars>
  <w:rsids>
    <w:rsidRoot w:val="00256838"/>
    <w:rsid w:val="00000EC6"/>
    <w:rsid w:val="00004389"/>
    <w:rsid w:val="00004FA6"/>
    <w:rsid w:val="0001746F"/>
    <w:rsid w:val="0005132A"/>
    <w:rsid w:val="000638A1"/>
    <w:rsid w:val="000827B1"/>
    <w:rsid w:val="00083368"/>
    <w:rsid w:val="00086AFA"/>
    <w:rsid w:val="00087390"/>
    <w:rsid w:val="00090E69"/>
    <w:rsid w:val="00096BA3"/>
    <w:rsid w:val="00096CE1"/>
    <w:rsid w:val="000A4014"/>
    <w:rsid w:val="000B0C6D"/>
    <w:rsid w:val="000B2231"/>
    <w:rsid w:val="000B38D8"/>
    <w:rsid w:val="000B3EDA"/>
    <w:rsid w:val="000C69B3"/>
    <w:rsid w:val="000D0ECC"/>
    <w:rsid w:val="000D279E"/>
    <w:rsid w:val="000D6DDE"/>
    <w:rsid w:val="000E10D4"/>
    <w:rsid w:val="001118D0"/>
    <w:rsid w:val="0012443C"/>
    <w:rsid w:val="001548AC"/>
    <w:rsid w:val="00154AEA"/>
    <w:rsid w:val="00170D55"/>
    <w:rsid w:val="00177B17"/>
    <w:rsid w:val="001843D1"/>
    <w:rsid w:val="001B3D13"/>
    <w:rsid w:val="001B5AD7"/>
    <w:rsid w:val="001C1C5C"/>
    <w:rsid w:val="001C588E"/>
    <w:rsid w:val="001F5AD0"/>
    <w:rsid w:val="001F6DB1"/>
    <w:rsid w:val="001F792F"/>
    <w:rsid w:val="00214A01"/>
    <w:rsid w:val="002235DF"/>
    <w:rsid w:val="00230993"/>
    <w:rsid w:val="0024596A"/>
    <w:rsid w:val="00256838"/>
    <w:rsid w:val="00274B4C"/>
    <w:rsid w:val="00286804"/>
    <w:rsid w:val="00290923"/>
    <w:rsid w:val="00292DD7"/>
    <w:rsid w:val="0029799A"/>
    <w:rsid w:val="002A6FA9"/>
    <w:rsid w:val="002B47ED"/>
    <w:rsid w:val="002C3B15"/>
    <w:rsid w:val="002C4368"/>
    <w:rsid w:val="002F45CC"/>
    <w:rsid w:val="003220ED"/>
    <w:rsid w:val="003238A1"/>
    <w:rsid w:val="003366B9"/>
    <w:rsid w:val="003403F6"/>
    <w:rsid w:val="00353533"/>
    <w:rsid w:val="00366828"/>
    <w:rsid w:val="00367110"/>
    <w:rsid w:val="00375439"/>
    <w:rsid w:val="00376A24"/>
    <w:rsid w:val="0038304B"/>
    <w:rsid w:val="003936B6"/>
    <w:rsid w:val="003966BB"/>
    <w:rsid w:val="00397962"/>
    <w:rsid w:val="003C0BB9"/>
    <w:rsid w:val="003C70E9"/>
    <w:rsid w:val="003D3429"/>
    <w:rsid w:val="003E198A"/>
    <w:rsid w:val="003E5223"/>
    <w:rsid w:val="003E70E6"/>
    <w:rsid w:val="003F19FD"/>
    <w:rsid w:val="004036F1"/>
    <w:rsid w:val="00404F54"/>
    <w:rsid w:val="00422BA0"/>
    <w:rsid w:val="00427289"/>
    <w:rsid w:val="00436498"/>
    <w:rsid w:val="004370B3"/>
    <w:rsid w:val="00441F95"/>
    <w:rsid w:val="00442882"/>
    <w:rsid w:val="00444BBC"/>
    <w:rsid w:val="00444EFD"/>
    <w:rsid w:val="00445BFA"/>
    <w:rsid w:val="0045548A"/>
    <w:rsid w:val="00470FC6"/>
    <w:rsid w:val="00480D15"/>
    <w:rsid w:val="00490867"/>
    <w:rsid w:val="00491AA1"/>
    <w:rsid w:val="00494F32"/>
    <w:rsid w:val="004A452B"/>
    <w:rsid w:val="004B4AE1"/>
    <w:rsid w:val="004C449F"/>
    <w:rsid w:val="004E2820"/>
    <w:rsid w:val="004F45B7"/>
    <w:rsid w:val="005116BA"/>
    <w:rsid w:val="005169CB"/>
    <w:rsid w:val="005203EE"/>
    <w:rsid w:val="0052531C"/>
    <w:rsid w:val="00531A38"/>
    <w:rsid w:val="005415A4"/>
    <w:rsid w:val="00547FEB"/>
    <w:rsid w:val="00575855"/>
    <w:rsid w:val="00582782"/>
    <w:rsid w:val="00582FB2"/>
    <w:rsid w:val="00584E64"/>
    <w:rsid w:val="005902D9"/>
    <w:rsid w:val="00597B86"/>
    <w:rsid w:val="005B6D2A"/>
    <w:rsid w:val="005C17B5"/>
    <w:rsid w:val="005C4C7C"/>
    <w:rsid w:val="005E2DD6"/>
    <w:rsid w:val="005E34B1"/>
    <w:rsid w:val="005E51C3"/>
    <w:rsid w:val="005E5DF6"/>
    <w:rsid w:val="005F3D45"/>
    <w:rsid w:val="00600DE1"/>
    <w:rsid w:val="00602978"/>
    <w:rsid w:val="00604853"/>
    <w:rsid w:val="006149E1"/>
    <w:rsid w:val="00631D4A"/>
    <w:rsid w:val="00632BB9"/>
    <w:rsid w:val="00633A85"/>
    <w:rsid w:val="00645D9A"/>
    <w:rsid w:val="006623C2"/>
    <w:rsid w:val="00664CFA"/>
    <w:rsid w:val="00675ACA"/>
    <w:rsid w:val="006A136A"/>
    <w:rsid w:val="006B6E41"/>
    <w:rsid w:val="006C0257"/>
    <w:rsid w:val="006C3DED"/>
    <w:rsid w:val="006C5A32"/>
    <w:rsid w:val="006C68DB"/>
    <w:rsid w:val="006C7C6F"/>
    <w:rsid w:val="006D35CF"/>
    <w:rsid w:val="006D6A48"/>
    <w:rsid w:val="006E3684"/>
    <w:rsid w:val="006F2C90"/>
    <w:rsid w:val="00703F56"/>
    <w:rsid w:val="007065B0"/>
    <w:rsid w:val="00715107"/>
    <w:rsid w:val="0073360F"/>
    <w:rsid w:val="007339F2"/>
    <w:rsid w:val="00740921"/>
    <w:rsid w:val="00741A44"/>
    <w:rsid w:val="0074753B"/>
    <w:rsid w:val="00753F4C"/>
    <w:rsid w:val="00781F89"/>
    <w:rsid w:val="00794EEC"/>
    <w:rsid w:val="007977C2"/>
    <w:rsid w:val="007A2C0B"/>
    <w:rsid w:val="007A3A09"/>
    <w:rsid w:val="007B2944"/>
    <w:rsid w:val="007B6A80"/>
    <w:rsid w:val="007C4BC3"/>
    <w:rsid w:val="007C7D73"/>
    <w:rsid w:val="007D4532"/>
    <w:rsid w:val="007D7776"/>
    <w:rsid w:val="007E0B7E"/>
    <w:rsid w:val="007E3568"/>
    <w:rsid w:val="007E5A96"/>
    <w:rsid w:val="007E6066"/>
    <w:rsid w:val="007F2BA9"/>
    <w:rsid w:val="007F58B0"/>
    <w:rsid w:val="00800E0A"/>
    <w:rsid w:val="0080123F"/>
    <w:rsid w:val="0081101A"/>
    <w:rsid w:val="008135D0"/>
    <w:rsid w:val="00813AB5"/>
    <w:rsid w:val="00816A1F"/>
    <w:rsid w:val="00822BA1"/>
    <w:rsid w:val="00827490"/>
    <w:rsid w:val="00831E76"/>
    <w:rsid w:val="0083773C"/>
    <w:rsid w:val="00852C4D"/>
    <w:rsid w:val="008612A0"/>
    <w:rsid w:val="0086715E"/>
    <w:rsid w:val="00877466"/>
    <w:rsid w:val="00880E91"/>
    <w:rsid w:val="00887065"/>
    <w:rsid w:val="00887634"/>
    <w:rsid w:val="00892B6E"/>
    <w:rsid w:val="008B6D72"/>
    <w:rsid w:val="008C4888"/>
    <w:rsid w:val="008C6BDE"/>
    <w:rsid w:val="008E4B6E"/>
    <w:rsid w:val="008F4B22"/>
    <w:rsid w:val="008F6DCB"/>
    <w:rsid w:val="00902BFC"/>
    <w:rsid w:val="00914244"/>
    <w:rsid w:val="00922A7D"/>
    <w:rsid w:val="0092364E"/>
    <w:rsid w:val="00937DE9"/>
    <w:rsid w:val="00946746"/>
    <w:rsid w:val="00950387"/>
    <w:rsid w:val="0095173B"/>
    <w:rsid w:val="009616E2"/>
    <w:rsid w:val="009674B9"/>
    <w:rsid w:val="00971DC0"/>
    <w:rsid w:val="00976AB1"/>
    <w:rsid w:val="00985623"/>
    <w:rsid w:val="00990139"/>
    <w:rsid w:val="009A6EE4"/>
    <w:rsid w:val="009B46CB"/>
    <w:rsid w:val="009B52D6"/>
    <w:rsid w:val="009C11D3"/>
    <w:rsid w:val="009C41CB"/>
    <w:rsid w:val="009D3E12"/>
    <w:rsid w:val="009D72AA"/>
    <w:rsid w:val="009D736F"/>
    <w:rsid w:val="009F7AD7"/>
    <w:rsid w:val="00A040EC"/>
    <w:rsid w:val="00A11828"/>
    <w:rsid w:val="00A13CEA"/>
    <w:rsid w:val="00A20F75"/>
    <w:rsid w:val="00A22189"/>
    <w:rsid w:val="00A316DC"/>
    <w:rsid w:val="00A45EFC"/>
    <w:rsid w:val="00A5125F"/>
    <w:rsid w:val="00A54B9E"/>
    <w:rsid w:val="00A55C2F"/>
    <w:rsid w:val="00A630AA"/>
    <w:rsid w:val="00A67BEC"/>
    <w:rsid w:val="00A71B49"/>
    <w:rsid w:val="00A82DA6"/>
    <w:rsid w:val="00A9165B"/>
    <w:rsid w:val="00AA03F2"/>
    <w:rsid w:val="00AA1F58"/>
    <w:rsid w:val="00AA2F02"/>
    <w:rsid w:val="00AA651B"/>
    <w:rsid w:val="00AB3608"/>
    <w:rsid w:val="00AC6D8C"/>
    <w:rsid w:val="00AD03D9"/>
    <w:rsid w:val="00AD6C2B"/>
    <w:rsid w:val="00AD6D82"/>
    <w:rsid w:val="00AE2B13"/>
    <w:rsid w:val="00AE5B9F"/>
    <w:rsid w:val="00AF073B"/>
    <w:rsid w:val="00B03507"/>
    <w:rsid w:val="00B14A2A"/>
    <w:rsid w:val="00B260D0"/>
    <w:rsid w:val="00B26E20"/>
    <w:rsid w:val="00B26FDF"/>
    <w:rsid w:val="00B27A92"/>
    <w:rsid w:val="00B40576"/>
    <w:rsid w:val="00B55680"/>
    <w:rsid w:val="00B6039F"/>
    <w:rsid w:val="00B6515E"/>
    <w:rsid w:val="00B661C2"/>
    <w:rsid w:val="00B77716"/>
    <w:rsid w:val="00B81DBE"/>
    <w:rsid w:val="00B913D7"/>
    <w:rsid w:val="00B96785"/>
    <w:rsid w:val="00BB4B5A"/>
    <w:rsid w:val="00BD5A7A"/>
    <w:rsid w:val="00BD6EAB"/>
    <w:rsid w:val="00BE08F4"/>
    <w:rsid w:val="00BE151C"/>
    <w:rsid w:val="00BE7BB3"/>
    <w:rsid w:val="00BF5D3F"/>
    <w:rsid w:val="00C02CD6"/>
    <w:rsid w:val="00C06595"/>
    <w:rsid w:val="00C135D9"/>
    <w:rsid w:val="00C15B0B"/>
    <w:rsid w:val="00C15F1F"/>
    <w:rsid w:val="00C22A68"/>
    <w:rsid w:val="00C22CDF"/>
    <w:rsid w:val="00C23A4E"/>
    <w:rsid w:val="00C24C32"/>
    <w:rsid w:val="00C330C1"/>
    <w:rsid w:val="00C36307"/>
    <w:rsid w:val="00C37DD4"/>
    <w:rsid w:val="00C42F8A"/>
    <w:rsid w:val="00C46243"/>
    <w:rsid w:val="00C47970"/>
    <w:rsid w:val="00C53163"/>
    <w:rsid w:val="00C534F5"/>
    <w:rsid w:val="00C57025"/>
    <w:rsid w:val="00C60661"/>
    <w:rsid w:val="00C86943"/>
    <w:rsid w:val="00C912C7"/>
    <w:rsid w:val="00C936ED"/>
    <w:rsid w:val="00CA2C5A"/>
    <w:rsid w:val="00CA7A43"/>
    <w:rsid w:val="00CB5F9D"/>
    <w:rsid w:val="00CB7158"/>
    <w:rsid w:val="00CC4674"/>
    <w:rsid w:val="00CC65D2"/>
    <w:rsid w:val="00CC7B20"/>
    <w:rsid w:val="00CE68B6"/>
    <w:rsid w:val="00D02879"/>
    <w:rsid w:val="00D250A4"/>
    <w:rsid w:val="00D32825"/>
    <w:rsid w:val="00D32C42"/>
    <w:rsid w:val="00D36A7E"/>
    <w:rsid w:val="00D442FC"/>
    <w:rsid w:val="00D643AE"/>
    <w:rsid w:val="00D678BE"/>
    <w:rsid w:val="00D748EB"/>
    <w:rsid w:val="00D87430"/>
    <w:rsid w:val="00D94BDF"/>
    <w:rsid w:val="00D964D4"/>
    <w:rsid w:val="00DA0803"/>
    <w:rsid w:val="00DC2DD3"/>
    <w:rsid w:val="00DD1161"/>
    <w:rsid w:val="00DD2919"/>
    <w:rsid w:val="00DE7EF8"/>
    <w:rsid w:val="00E01044"/>
    <w:rsid w:val="00E0268E"/>
    <w:rsid w:val="00E06ECB"/>
    <w:rsid w:val="00E228E0"/>
    <w:rsid w:val="00E31674"/>
    <w:rsid w:val="00E419F1"/>
    <w:rsid w:val="00E462EA"/>
    <w:rsid w:val="00E578D7"/>
    <w:rsid w:val="00E57E0B"/>
    <w:rsid w:val="00E61FF2"/>
    <w:rsid w:val="00E75614"/>
    <w:rsid w:val="00E83D48"/>
    <w:rsid w:val="00E948B4"/>
    <w:rsid w:val="00E97BE0"/>
    <w:rsid w:val="00EB3E85"/>
    <w:rsid w:val="00EB55CF"/>
    <w:rsid w:val="00EB757A"/>
    <w:rsid w:val="00EC4443"/>
    <w:rsid w:val="00EC53A5"/>
    <w:rsid w:val="00ED770E"/>
    <w:rsid w:val="00EE5240"/>
    <w:rsid w:val="00F042F5"/>
    <w:rsid w:val="00F120C8"/>
    <w:rsid w:val="00F12E87"/>
    <w:rsid w:val="00F260D5"/>
    <w:rsid w:val="00F37D3D"/>
    <w:rsid w:val="00F40946"/>
    <w:rsid w:val="00F504DF"/>
    <w:rsid w:val="00F5383A"/>
    <w:rsid w:val="00F56F67"/>
    <w:rsid w:val="00F619EF"/>
    <w:rsid w:val="00F66759"/>
    <w:rsid w:val="00F720AC"/>
    <w:rsid w:val="00F80F04"/>
    <w:rsid w:val="00F8158E"/>
    <w:rsid w:val="00F87E2C"/>
    <w:rsid w:val="00F945E7"/>
    <w:rsid w:val="00F9584D"/>
    <w:rsid w:val="00FB3AF8"/>
    <w:rsid w:val="00FB67A7"/>
    <w:rsid w:val="00FC3256"/>
    <w:rsid w:val="00FC5427"/>
    <w:rsid w:val="00FC6E04"/>
    <w:rsid w:val="00FD0DFB"/>
    <w:rsid w:val="00FE51A4"/>
    <w:rsid w:val="00FE6B83"/>
    <w:rsid w:val="00FF2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1F8633"/>
  <w15:docId w15:val="{E87BC1E4-ADC4-4B42-9164-D7E47DBC3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4E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838"/>
  </w:style>
  <w:style w:type="paragraph" w:styleId="Footer">
    <w:name w:val="footer"/>
    <w:basedOn w:val="Normal"/>
    <w:link w:val="FooterChar"/>
    <w:uiPriority w:val="99"/>
    <w:unhideWhenUsed/>
    <w:rsid w:val="0025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838"/>
  </w:style>
  <w:style w:type="paragraph" w:styleId="ListParagraph">
    <w:name w:val="List Paragraph"/>
    <w:basedOn w:val="Normal"/>
    <w:uiPriority w:val="34"/>
    <w:qFormat/>
    <w:rsid w:val="0025683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1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3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3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5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30</Characters>
  <Application>Microsoft Office Word</Application>
  <DocSecurity>0</DocSecurity>
  <Lines>3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Feist</dc:creator>
  <cp:lastModifiedBy>Erin Richard</cp:lastModifiedBy>
  <cp:revision>2</cp:revision>
  <cp:lastPrinted>2024-06-11T11:12:00Z</cp:lastPrinted>
  <dcterms:created xsi:type="dcterms:W3CDTF">2026-02-06T17:15:00Z</dcterms:created>
  <dcterms:modified xsi:type="dcterms:W3CDTF">2026-02-06T17:15:00Z</dcterms:modified>
</cp:coreProperties>
</file>